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739F" w:rsidRPr="00C73477" w:rsidRDefault="000648A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ções e planos da equipe editorial</w:t>
      </w:r>
    </w:p>
    <w:p w:rsidR="00FE739F" w:rsidRPr="00C73477" w:rsidRDefault="00FE739F" w:rsidP="00D21986">
      <w:pPr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o integrarmos a nova equipe editorial da HU Revista, não sabíamos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o quão desafiador seria retomar as atividades da Revista, com o objetivo de reestabelecermos o fluxo editorial e atualizarmos as publicações. Éramos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issionais com pouca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 nenhuma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ência em tecnologia da informação e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editoração científica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No entanto, 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vontade de 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prender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primorar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pre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consolidou a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quipe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0922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itorial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na gestão desta nova fase da HU Revista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21986" w:rsidRPr="00C73477" w:rsidRDefault="00FE739F" w:rsidP="00450E24">
      <w:pPr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o publicar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última edição do ano de 2017, reconhecemos que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nda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há muito trabalho a ser realizado.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Trabalho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e 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 almeja melhorias em nosso </w:t>
      </w:r>
      <w:r w:rsidR="00D21986" w:rsidRPr="00C73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ite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ornando-o mais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intuitivo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atrativo aos leitores, editores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revisores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. Todo esforço tem um único objetivo comum: o desejo por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luxo editorial eficiente e rápido </w:t>
      </w:r>
      <w:r w:rsidR="00E060FE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té a tomada da decisão final sobre o manuscrito submetido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, além de elevação da qualidade dos artigos publicados na Revista, o que visa a sua ascensão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s níveis </w:t>
      </w:r>
      <w:proofErr w:type="spellStart"/>
      <w:r w:rsidR="00D21986" w:rsidRPr="00C73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qualis</w:t>
      </w:r>
      <w:proofErr w:type="spellEnd"/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pliação de sua 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indexaç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ão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s eletrônicas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 qualidade</w:t>
      </w:r>
      <w:r w:rsidR="00D21986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FE739F" w:rsidRPr="00C73477" w:rsidRDefault="00D21986" w:rsidP="00D21986">
      <w:pPr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U Revista terá mudança substancial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 </w:t>
      </w:r>
      <w:r w:rsidRPr="00C73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layout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pográfico dos artigos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erem publicados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s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tro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ições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áticas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 </w:t>
      </w:r>
      <w:r w:rsidR="00224422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2018 e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s demais, </w:t>
      </w:r>
      <w:proofErr w:type="gramStart"/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à</w:t>
      </w:r>
      <w:proofErr w:type="gramEnd"/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r de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9.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manuscritos enviados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aceitos 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que não contemplarem essas edições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áticas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erão publicados em formato </w:t>
      </w:r>
      <w:proofErr w:type="spellStart"/>
      <w:r w:rsidR="00406D7D" w:rsidRPr="00C73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head</w:t>
      </w:r>
      <w:proofErr w:type="spellEnd"/>
      <w:r w:rsidR="00406D7D" w:rsidRPr="00C73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406D7D" w:rsidRPr="00C73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f</w:t>
      </w:r>
      <w:proofErr w:type="spellEnd"/>
      <w:r w:rsidR="00406D7D" w:rsidRPr="00C73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print</w:t>
      </w:r>
      <w:r w:rsidR="00406D7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 edições de 2019, favorecendo fluxo editorial e a visibilidade autoral. </w:t>
      </w:r>
    </w:p>
    <w:p w:rsidR="00450E24" w:rsidRPr="00C73477" w:rsidRDefault="00450E24" w:rsidP="00D21986">
      <w:pPr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inuaremos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divulgando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HU Revista em eventos científicos, e estamos abertos a convites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para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poiarmos as mais variadas iniciativas científicas na cidade e região.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staríamos que os </w:t>
      </w:r>
      <w:r w:rsidR="000648A9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ores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iderassem a HU Revista como potencial periódico para submissão de manuscritos, porque acreditamos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no trabalho sério que vem sendo desenvolvido, mediante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das </w:t>
      </w:r>
      <w:r w:rsidR="00F66C5D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lhorias e ações que estão sendo adotadas. </w:t>
      </w:r>
    </w:p>
    <w:p w:rsidR="00450E24" w:rsidRDefault="00F66C5D" w:rsidP="00D21986">
      <w:pPr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os autores e leitores pedimos que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reditem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nessa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va trajetória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çada 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a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a HU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evista,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staríamos que todos vocês fizessem parte </w:t>
      </w:r>
      <w:r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>deste processo</w:t>
      </w:r>
      <w:r w:rsidR="00450E24" w:rsidRPr="00C73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! </w:t>
      </w:r>
    </w:p>
    <w:p w:rsidR="00C73477" w:rsidRDefault="00C73477" w:rsidP="00D21986">
      <w:pPr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73477" w:rsidRDefault="00C73477" w:rsidP="00C73477">
      <w:pPr>
        <w:ind w:firstLine="708"/>
        <w:jc w:val="right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Rodrigo César Santiag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C73477" w:rsidRDefault="00C73477" w:rsidP="00C7347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Daniel Amaral Alves Marlièr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C73477" w:rsidRDefault="00C73477" w:rsidP="00C7347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Graciela Paula do Nascimento Duqu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C73477" w:rsidRDefault="00C73477" w:rsidP="00C73477">
      <w:pPr>
        <w:spacing w:line="240" w:lineRule="auto"/>
        <w:jc w:val="right"/>
      </w:pPr>
      <w:proofErr w:type="spellStart"/>
      <w:r>
        <w:rPr>
          <w:rFonts w:ascii="Times New Roman" w:hAnsi="Times New Roman" w:cs="Times New Roman"/>
          <w:sz w:val="24"/>
          <w:szCs w:val="24"/>
        </w:rPr>
        <w:t>Helad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nders Pinheir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t xml:space="preserve"> </w:t>
      </w:r>
    </w:p>
    <w:p w:rsidR="00C73477" w:rsidRDefault="00C73477" w:rsidP="00C73477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>Editores Associados HU Revista</w:t>
      </w:r>
    </w:p>
    <w:p w:rsidR="00C73477" w:rsidRDefault="00C73477" w:rsidP="00C73477">
      <w:pPr>
        <w:jc w:val="right"/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Chefe do Setor da Gestão da Pesquisa e Inovação Tecnológica do HU-UFJF/EBSERH e Editora chefe HU Revista</w:t>
      </w:r>
    </w:p>
    <w:p w:rsidR="00C73477" w:rsidRPr="00C73477" w:rsidRDefault="00C73477" w:rsidP="00C73477">
      <w:pPr>
        <w:ind w:firstLine="708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E739F" w:rsidRDefault="00FE739F"/>
    <w:sectPr w:rsidR="00FE739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jS2MDO2tDAwNjFX0lEKTi0uzszPAykwrgUAR4VuxCwAAAA="/>
  </w:docVars>
  <w:rsids>
    <w:rsidRoot w:val="00FE739F"/>
    <w:rsid w:val="000648A9"/>
    <w:rsid w:val="00224422"/>
    <w:rsid w:val="00406D7D"/>
    <w:rsid w:val="00450E24"/>
    <w:rsid w:val="00A40922"/>
    <w:rsid w:val="00C73477"/>
    <w:rsid w:val="00D21986"/>
    <w:rsid w:val="00D42BF9"/>
    <w:rsid w:val="00E060FE"/>
    <w:rsid w:val="00F66C5D"/>
    <w:rsid w:val="00FE7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E9BA91"/>
  <w15:chartTrackingRefBased/>
  <w15:docId w15:val="{93C78AE9-D799-436E-9526-982224FF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7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4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arliere</dc:creator>
  <cp:keywords/>
  <dc:description/>
  <cp:lastModifiedBy>Daniel Marliere</cp:lastModifiedBy>
  <cp:revision>3</cp:revision>
  <dcterms:created xsi:type="dcterms:W3CDTF">2018-12-10T15:49:00Z</dcterms:created>
  <dcterms:modified xsi:type="dcterms:W3CDTF">2018-12-10T15:55:00Z</dcterms:modified>
</cp:coreProperties>
</file>